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Foley Wines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91"/>
        <w:gridCol w:w="5635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ark Turnbull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3 572 8200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eloitte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Bell Gully, Auckland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foleywines.co.nz/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38654BDD" w:rsidR="00661C78" w:rsidRDefault="00741D29">
      <w:r>
        <w:rPr>
          <w:noProof/>
        </w:rPr>
        <w:drawing>
          <wp:inline distT="0" distB="0" distL="0" distR="0" wp14:anchorId="17B4F0CA" wp14:editId="4A584BEB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741D29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4</Words>
  <Characters>195</Characters>
  <Application>Microsoft Office Word</Application>
  <DocSecurity>0</DocSecurity>
  <Lines>1</Lines>
  <Paragraphs>1</Paragraphs>
  <ScaleCrop>false</ScaleCrop>
  <Company/>
  <LinksUpToDate>false</LinksUpToDate>
  <CharactersWithSpaces>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Charlie Yang</cp:lastModifiedBy>
  <cp:revision>4</cp:revision>
  <dcterms:created xsi:type="dcterms:W3CDTF">2021-09-29T14:17:00Z</dcterms:created>
  <dcterms:modified xsi:type="dcterms:W3CDTF">2021-09-29T14:34:00Z</dcterms:modified>
</cp:coreProperties>
</file>